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FC08D" w14:textId="583F0B6F" w:rsidR="00673F28" w:rsidRPr="005E2E48" w:rsidRDefault="00673F28" w:rsidP="00673F28">
      <w:pPr>
        <w:jc w:val="center"/>
        <w:rPr>
          <w:rFonts w:cstheme="minorHAnsi"/>
          <w:noProof/>
          <w:color w:val="000000" w:themeColor="text1"/>
          <w:sz w:val="24"/>
          <w:szCs w:val="24"/>
        </w:rPr>
      </w:pPr>
    </w:p>
    <w:p w14:paraId="05A68715" w14:textId="77777777" w:rsidR="00A21459" w:rsidRPr="005E2E48" w:rsidRDefault="00A21459" w:rsidP="00673F28">
      <w:pPr>
        <w:jc w:val="center"/>
        <w:rPr>
          <w:rFonts w:cstheme="minorHAnsi"/>
          <w:noProof/>
          <w:color w:val="000000" w:themeColor="text1"/>
          <w:sz w:val="24"/>
          <w:szCs w:val="24"/>
        </w:rPr>
      </w:pPr>
    </w:p>
    <w:p w14:paraId="6DD86182" w14:textId="5D560EDE" w:rsidR="00673F28" w:rsidRPr="00A55B17" w:rsidRDefault="00704C69" w:rsidP="00673F28">
      <w:pPr>
        <w:jc w:val="center"/>
        <w:rPr>
          <w:rFonts w:cstheme="minorHAnsi"/>
          <w:b/>
          <w:bCs/>
          <w:noProof/>
          <w:color w:val="C45911" w:themeColor="accent2" w:themeShade="BF"/>
          <w:sz w:val="96"/>
          <w:szCs w:val="96"/>
        </w:rPr>
      </w:pPr>
      <w:r w:rsidRPr="00A55B17">
        <w:rPr>
          <w:rFonts w:cstheme="minorHAnsi"/>
          <w:b/>
          <w:bCs/>
          <w:noProof/>
          <w:color w:val="C45911" w:themeColor="accent2" w:themeShade="BF"/>
          <w:sz w:val="96"/>
          <w:szCs w:val="96"/>
        </w:rPr>
        <w:t>NAGP</w:t>
      </w:r>
    </w:p>
    <w:p w14:paraId="0CE2A321" w14:textId="40AFCC6B" w:rsidR="007278A8" w:rsidRPr="00423ACD" w:rsidRDefault="00144E2E" w:rsidP="00D651BE">
      <w:pPr>
        <w:jc w:val="center"/>
        <w:rPr>
          <w:rFonts w:cstheme="minorHAnsi"/>
          <w:b/>
          <w:bCs/>
          <w:noProof/>
          <w:color w:val="1F3864" w:themeColor="accent1" w:themeShade="80"/>
          <w:sz w:val="72"/>
          <w:szCs w:val="72"/>
        </w:rPr>
      </w:pPr>
      <w:r>
        <w:rPr>
          <w:rFonts w:cstheme="minorHAnsi"/>
          <w:b/>
          <w:bCs/>
          <w:noProof/>
          <w:color w:val="1F3864" w:themeColor="accent1" w:themeShade="80"/>
          <w:sz w:val="72"/>
          <w:szCs w:val="72"/>
        </w:rPr>
        <w:t>Angular Covid</w:t>
      </w:r>
      <w:r w:rsidR="008D5FB5">
        <w:rPr>
          <w:rFonts w:cstheme="minorHAnsi"/>
          <w:b/>
          <w:bCs/>
          <w:noProof/>
          <w:color w:val="1F3864" w:themeColor="accent1" w:themeShade="80"/>
          <w:sz w:val="72"/>
          <w:szCs w:val="72"/>
        </w:rPr>
        <w:t>19</w:t>
      </w:r>
      <w:r w:rsidR="00FC69E8">
        <w:rPr>
          <w:rFonts w:cstheme="minorHAnsi"/>
          <w:b/>
          <w:bCs/>
          <w:noProof/>
          <w:color w:val="1F3864" w:themeColor="accent1" w:themeShade="80"/>
          <w:sz w:val="72"/>
          <w:szCs w:val="72"/>
        </w:rPr>
        <w:t xml:space="preserve"> </w:t>
      </w:r>
      <w:r>
        <w:rPr>
          <w:rFonts w:cstheme="minorHAnsi"/>
          <w:b/>
          <w:bCs/>
          <w:noProof/>
          <w:color w:val="1F3864" w:themeColor="accent1" w:themeShade="80"/>
          <w:sz w:val="72"/>
          <w:szCs w:val="72"/>
        </w:rPr>
        <w:t>Tracker</w:t>
      </w:r>
      <w:r w:rsidR="007278A8" w:rsidRPr="00423ACD">
        <w:rPr>
          <w:rFonts w:cstheme="minorHAnsi"/>
          <w:b/>
          <w:bCs/>
          <w:noProof/>
          <w:color w:val="1F3864" w:themeColor="accent1" w:themeShade="80"/>
          <w:sz w:val="72"/>
          <w:szCs w:val="72"/>
        </w:rPr>
        <w:t xml:space="preserve"> Assignment</w:t>
      </w:r>
    </w:p>
    <w:p w14:paraId="2126B9C1" w14:textId="77777777" w:rsidR="00673F28" w:rsidRPr="00A55B17" w:rsidRDefault="00673F28">
      <w:pPr>
        <w:rPr>
          <w:rFonts w:cstheme="minorHAnsi"/>
          <w:b/>
          <w:bCs/>
          <w:noProof/>
          <w:color w:val="000000" w:themeColor="text1"/>
          <w:sz w:val="144"/>
          <w:szCs w:val="144"/>
        </w:rPr>
      </w:pPr>
    </w:p>
    <w:p w14:paraId="4D738409" w14:textId="33DF3F97" w:rsidR="00673F28" w:rsidRPr="005E2E48" w:rsidRDefault="00673F28">
      <w:pPr>
        <w:rPr>
          <w:rFonts w:cstheme="minorHAnsi"/>
          <w:noProof/>
          <w:color w:val="000000" w:themeColor="text1"/>
          <w:sz w:val="24"/>
          <w:szCs w:val="24"/>
        </w:rPr>
      </w:pPr>
    </w:p>
    <w:p w14:paraId="1697547B" w14:textId="4690B73E" w:rsidR="00673F28" w:rsidRPr="005E2E48" w:rsidRDefault="00673F28">
      <w:pPr>
        <w:rPr>
          <w:rFonts w:cstheme="minorHAnsi"/>
          <w:noProof/>
          <w:color w:val="000000" w:themeColor="text1"/>
          <w:sz w:val="24"/>
          <w:szCs w:val="24"/>
        </w:rPr>
      </w:pPr>
    </w:p>
    <w:p w14:paraId="38D2A715" w14:textId="10DA8956" w:rsidR="00673F28" w:rsidRPr="005E2E48" w:rsidRDefault="00673F28" w:rsidP="007278A8">
      <w:pPr>
        <w:jc w:val="center"/>
        <w:rPr>
          <w:rFonts w:cstheme="minorHAnsi"/>
          <w:noProof/>
          <w:color w:val="000000" w:themeColor="text1"/>
          <w:sz w:val="24"/>
          <w:szCs w:val="24"/>
        </w:rPr>
      </w:pPr>
    </w:p>
    <w:p w14:paraId="53FA1542" w14:textId="09118A49" w:rsidR="00673F28" w:rsidRDefault="00673F28">
      <w:pPr>
        <w:rPr>
          <w:rFonts w:cstheme="minorHAnsi"/>
          <w:noProof/>
          <w:color w:val="000000" w:themeColor="text1"/>
          <w:sz w:val="24"/>
          <w:szCs w:val="24"/>
        </w:rPr>
      </w:pPr>
    </w:p>
    <w:p w14:paraId="00F2D433" w14:textId="77777777" w:rsidR="00910D86" w:rsidRPr="005E2E48" w:rsidRDefault="00910D86">
      <w:pPr>
        <w:rPr>
          <w:rFonts w:cstheme="minorHAnsi"/>
          <w:noProof/>
          <w:color w:val="000000" w:themeColor="text1"/>
          <w:sz w:val="24"/>
          <w:szCs w:val="24"/>
        </w:rPr>
      </w:pPr>
    </w:p>
    <w:p w14:paraId="0E4CCA1E" w14:textId="32F2A469" w:rsidR="00673F28" w:rsidRPr="005E2E48" w:rsidRDefault="00673F28">
      <w:pPr>
        <w:rPr>
          <w:rFonts w:cstheme="minorHAnsi"/>
          <w:noProof/>
          <w:color w:val="000000" w:themeColor="text1"/>
          <w:sz w:val="24"/>
          <w:szCs w:val="24"/>
        </w:rPr>
      </w:pPr>
    </w:p>
    <w:p w14:paraId="219A1CE0" w14:textId="305270DA" w:rsidR="00673F28" w:rsidRPr="005E2E48" w:rsidRDefault="00673F28">
      <w:pPr>
        <w:rPr>
          <w:rFonts w:cstheme="minorHAnsi"/>
          <w:noProof/>
          <w:color w:val="000000" w:themeColor="text1"/>
          <w:sz w:val="24"/>
          <w:szCs w:val="24"/>
        </w:rPr>
      </w:pPr>
    </w:p>
    <w:p w14:paraId="65C02CDD" w14:textId="18861A0A" w:rsidR="00673F28" w:rsidRPr="005E2E48" w:rsidRDefault="00673F28">
      <w:pPr>
        <w:rPr>
          <w:rFonts w:cstheme="minorHAnsi"/>
          <w:noProof/>
          <w:color w:val="000000" w:themeColor="text1"/>
          <w:sz w:val="24"/>
          <w:szCs w:val="24"/>
        </w:rPr>
      </w:pPr>
    </w:p>
    <w:p w14:paraId="6BA1BFDB" w14:textId="374A26AD" w:rsidR="00673F28" w:rsidRPr="005E2E48" w:rsidRDefault="00673F28">
      <w:pPr>
        <w:rPr>
          <w:rFonts w:cstheme="minorHAnsi"/>
          <w:noProof/>
          <w:color w:val="000000" w:themeColor="text1"/>
          <w:sz w:val="24"/>
          <w:szCs w:val="24"/>
        </w:rPr>
      </w:pPr>
    </w:p>
    <w:p w14:paraId="32BA86E7" w14:textId="38D60D68" w:rsidR="00673F28" w:rsidRPr="005E2E48" w:rsidRDefault="00673F28">
      <w:pPr>
        <w:rPr>
          <w:rFonts w:cstheme="minorHAnsi"/>
          <w:noProof/>
          <w:color w:val="000000" w:themeColor="text1"/>
          <w:sz w:val="24"/>
          <w:szCs w:val="24"/>
        </w:rPr>
      </w:pPr>
    </w:p>
    <w:p w14:paraId="06CD1F2F" w14:textId="0631FDBC" w:rsidR="00673F28" w:rsidRPr="005E2E48" w:rsidRDefault="00673F28">
      <w:pPr>
        <w:rPr>
          <w:rFonts w:cstheme="minorHAnsi"/>
          <w:noProof/>
          <w:color w:val="000000" w:themeColor="text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321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176"/>
        <w:gridCol w:w="1647"/>
        <w:gridCol w:w="2298"/>
        <w:gridCol w:w="3895"/>
      </w:tblGrid>
      <w:tr w:rsidR="005E2E48" w:rsidRPr="005E2E48" w14:paraId="530C2DAC" w14:textId="77777777" w:rsidTr="00673F28">
        <w:tc>
          <w:tcPr>
            <w:tcW w:w="5121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hideMark/>
          </w:tcPr>
          <w:p w14:paraId="684C8D80" w14:textId="77777777" w:rsidR="00673F28" w:rsidRPr="005E2E48" w:rsidRDefault="00673F28" w:rsidP="00673F28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bookmarkStart w:id="0" w:name="_Toc317774171"/>
            <w:r w:rsidRPr="005E2E48">
              <w:rPr>
                <w:rFonts w:cstheme="minorHAnsi"/>
                <w:b/>
                <w:color w:val="000000" w:themeColor="text1"/>
                <w:sz w:val="24"/>
                <w:szCs w:val="24"/>
              </w:rPr>
              <w:t>Revision History</w:t>
            </w:r>
          </w:p>
        </w:tc>
        <w:tc>
          <w:tcPr>
            <w:tcW w:w="38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BDD477B" w14:textId="77777777" w:rsidR="00673F28" w:rsidRPr="005E2E48" w:rsidRDefault="00673F28" w:rsidP="00673F28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</w:p>
        </w:tc>
      </w:tr>
      <w:tr w:rsidR="005E2E48" w:rsidRPr="005E2E48" w14:paraId="1C608648" w14:textId="77777777" w:rsidTr="00673F28">
        <w:tc>
          <w:tcPr>
            <w:tcW w:w="11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hideMark/>
          </w:tcPr>
          <w:p w14:paraId="15410038" w14:textId="77777777" w:rsidR="00673F28" w:rsidRPr="005E2E48" w:rsidRDefault="00673F28" w:rsidP="00673F28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5E2E48">
              <w:rPr>
                <w:rFonts w:cstheme="minorHAnsi"/>
                <w:color w:val="000000" w:themeColor="text1"/>
                <w:sz w:val="24"/>
                <w:szCs w:val="24"/>
              </w:rPr>
              <w:t>Version</w:t>
            </w:r>
          </w:p>
        </w:tc>
        <w:tc>
          <w:tcPr>
            <w:tcW w:w="164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hideMark/>
          </w:tcPr>
          <w:p w14:paraId="79B22AEC" w14:textId="77777777" w:rsidR="00673F28" w:rsidRPr="005E2E48" w:rsidRDefault="00673F28" w:rsidP="00673F28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5E2E48">
              <w:rPr>
                <w:rFonts w:cstheme="minorHAnsi"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22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hideMark/>
          </w:tcPr>
          <w:p w14:paraId="4325A3FC" w14:textId="77777777" w:rsidR="00673F28" w:rsidRPr="005E2E48" w:rsidRDefault="00673F28" w:rsidP="00673F28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5E2E48">
              <w:rPr>
                <w:rFonts w:cstheme="minorHAnsi"/>
                <w:color w:val="000000" w:themeColor="text1"/>
                <w:sz w:val="24"/>
                <w:szCs w:val="24"/>
              </w:rPr>
              <w:t>Author/Contributor</w:t>
            </w:r>
          </w:p>
        </w:tc>
        <w:tc>
          <w:tcPr>
            <w:tcW w:w="38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hideMark/>
          </w:tcPr>
          <w:p w14:paraId="1610C4F4" w14:textId="77777777" w:rsidR="00673F28" w:rsidRPr="005E2E48" w:rsidRDefault="00673F28" w:rsidP="00673F28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5E2E48">
              <w:rPr>
                <w:rFonts w:cstheme="minorHAnsi"/>
                <w:color w:val="000000" w:themeColor="text1"/>
                <w:sz w:val="24"/>
                <w:szCs w:val="24"/>
              </w:rPr>
              <w:t>Comments</w:t>
            </w:r>
          </w:p>
        </w:tc>
      </w:tr>
      <w:tr w:rsidR="005E2E48" w:rsidRPr="005E2E48" w14:paraId="30C775F8" w14:textId="77777777" w:rsidTr="00673F28">
        <w:tc>
          <w:tcPr>
            <w:tcW w:w="11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E0C3021" w14:textId="77777777" w:rsidR="00673F28" w:rsidRPr="005E2E48" w:rsidRDefault="00673F28" w:rsidP="00673F28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5E2E48">
              <w:rPr>
                <w:rFonts w:cstheme="minorHAnsi"/>
                <w:color w:val="000000" w:themeColor="text1"/>
                <w:sz w:val="24"/>
                <w:szCs w:val="24"/>
              </w:rPr>
              <w:t>0.1</w:t>
            </w:r>
          </w:p>
        </w:tc>
        <w:tc>
          <w:tcPr>
            <w:tcW w:w="164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49F2FC3" w14:textId="04ADD662" w:rsidR="00673F28" w:rsidRPr="005E2E48" w:rsidRDefault="00144E2E" w:rsidP="00673F28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03</w:t>
            </w:r>
            <w:r w:rsidR="00673F28" w:rsidRPr="005E2E48">
              <w:rPr>
                <w:rFonts w:cstheme="minorHAnsi"/>
                <w:color w:val="000000" w:themeColor="text1"/>
                <w:sz w:val="24"/>
                <w:szCs w:val="24"/>
              </w:rPr>
              <w:t>-0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5</w:t>
            </w:r>
            <w:r w:rsidR="00673F28" w:rsidRPr="005E2E48">
              <w:rPr>
                <w:rFonts w:cstheme="minorHAnsi"/>
                <w:color w:val="000000" w:themeColor="text1"/>
                <w:sz w:val="24"/>
                <w:szCs w:val="24"/>
              </w:rPr>
              <w:t>-2020</w:t>
            </w:r>
          </w:p>
        </w:tc>
        <w:tc>
          <w:tcPr>
            <w:tcW w:w="229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9F83A83" w14:textId="4905039E" w:rsidR="00673F28" w:rsidRPr="005E2E48" w:rsidRDefault="00704C69" w:rsidP="00673F28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5E2E48">
              <w:rPr>
                <w:rFonts w:cstheme="minorHAnsi"/>
                <w:color w:val="000000" w:themeColor="text1"/>
                <w:sz w:val="24"/>
                <w:szCs w:val="24"/>
              </w:rPr>
              <w:t>Megha Gupta</w:t>
            </w:r>
          </w:p>
        </w:tc>
        <w:tc>
          <w:tcPr>
            <w:tcW w:w="38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2E97201" w14:textId="652B7F76" w:rsidR="00673F28" w:rsidRPr="005E2E48" w:rsidRDefault="00704C69" w:rsidP="00673F28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5E2E48">
              <w:rPr>
                <w:rFonts w:cstheme="minorHAnsi"/>
                <w:color w:val="000000" w:themeColor="text1"/>
                <w:sz w:val="24"/>
                <w:szCs w:val="24"/>
              </w:rPr>
              <w:t>Initial document</w:t>
            </w:r>
          </w:p>
        </w:tc>
      </w:tr>
      <w:bookmarkEnd w:id="0"/>
    </w:tbl>
    <w:p w14:paraId="46DFB67D" w14:textId="0F68C529" w:rsidR="00673F28" w:rsidRPr="005E2E48" w:rsidRDefault="00673F28">
      <w:pPr>
        <w:rPr>
          <w:rFonts w:cstheme="minorHAnsi"/>
          <w:noProof/>
          <w:color w:val="000000" w:themeColor="text1"/>
          <w:sz w:val="24"/>
          <w:szCs w:val="24"/>
        </w:rPr>
      </w:pPr>
    </w:p>
    <w:p w14:paraId="41607103" w14:textId="77777777" w:rsidR="00673F28" w:rsidRPr="005E2E48" w:rsidRDefault="00673F28">
      <w:pPr>
        <w:rPr>
          <w:rFonts w:cstheme="minorHAnsi"/>
          <w:noProof/>
          <w:color w:val="000000" w:themeColor="text1"/>
          <w:sz w:val="24"/>
          <w:szCs w:val="24"/>
        </w:rPr>
      </w:pPr>
    </w:p>
    <w:p w14:paraId="53944239" w14:textId="77777777" w:rsidR="00423ACD" w:rsidRDefault="00423ACD">
      <w:pPr>
        <w:rPr>
          <w:rFonts w:cstheme="minorHAnsi"/>
          <w:b/>
          <w:bCs/>
          <w:noProof/>
          <w:color w:val="000000" w:themeColor="text1"/>
          <w:sz w:val="24"/>
          <w:szCs w:val="24"/>
        </w:rPr>
      </w:pPr>
    </w:p>
    <w:p w14:paraId="53A1714F" w14:textId="77777777" w:rsidR="002F5AB1" w:rsidRPr="00B0165B" w:rsidRDefault="002F5AB1" w:rsidP="002F5AB1">
      <w:pPr>
        <w:rPr>
          <w:rFonts w:cstheme="minorHAnsi"/>
          <w:b/>
          <w:bCs/>
          <w:color w:val="000000" w:themeColor="text1"/>
          <w:sz w:val="28"/>
          <w:szCs w:val="28"/>
        </w:rPr>
      </w:pPr>
      <w:r w:rsidRPr="00B0165B">
        <w:rPr>
          <w:rFonts w:cstheme="minorHAnsi"/>
          <w:b/>
          <w:bCs/>
          <w:color w:val="000000" w:themeColor="text1"/>
          <w:sz w:val="28"/>
          <w:szCs w:val="28"/>
        </w:rPr>
        <w:lastRenderedPageBreak/>
        <w:t>Tools and packages used:</w:t>
      </w:r>
    </w:p>
    <w:p w14:paraId="7384D8A9" w14:textId="1FE68D7C" w:rsidR="002F5AB1" w:rsidRDefault="002F5AB1" w:rsidP="002F5AB1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Angular version 9 has been used for creating the </w:t>
      </w:r>
      <w:r w:rsidR="006A31A3" w:rsidRPr="00841D09">
        <w:rPr>
          <w:rFonts w:cstheme="minorHAnsi"/>
          <w:color w:val="000000" w:themeColor="text1"/>
          <w:sz w:val="24"/>
          <w:szCs w:val="24"/>
        </w:rPr>
        <w:t>application</w:t>
      </w:r>
      <w:r>
        <w:rPr>
          <w:rFonts w:cstheme="minorHAnsi"/>
          <w:color w:val="000000" w:themeColor="text1"/>
          <w:sz w:val="24"/>
          <w:szCs w:val="24"/>
        </w:rPr>
        <w:t>.</w:t>
      </w:r>
    </w:p>
    <w:p w14:paraId="4A78B9FD" w14:textId="1000DB35" w:rsidR="002F5AB1" w:rsidRDefault="002F5AB1" w:rsidP="002F5AB1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Surge has been used for hosting the </w:t>
      </w:r>
      <w:r w:rsidR="006A31A3" w:rsidRPr="00841D09">
        <w:rPr>
          <w:rFonts w:cstheme="minorHAnsi"/>
          <w:color w:val="000000" w:themeColor="text1"/>
          <w:sz w:val="24"/>
          <w:szCs w:val="24"/>
        </w:rPr>
        <w:t>application</w:t>
      </w:r>
      <w:r>
        <w:rPr>
          <w:rFonts w:cstheme="minorHAnsi"/>
          <w:color w:val="000000" w:themeColor="text1"/>
          <w:sz w:val="24"/>
          <w:szCs w:val="24"/>
        </w:rPr>
        <w:t>.</w:t>
      </w:r>
    </w:p>
    <w:p w14:paraId="423D4753" w14:textId="19B569AE" w:rsidR="002F5AB1" w:rsidRDefault="002F5AB1" w:rsidP="002F5AB1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  <w:sz w:val="24"/>
          <w:szCs w:val="24"/>
        </w:rPr>
      </w:pPr>
      <w:r w:rsidRPr="002F5AB1">
        <w:rPr>
          <w:rFonts w:cstheme="minorHAnsi"/>
          <w:color w:val="000000" w:themeColor="text1"/>
          <w:sz w:val="24"/>
          <w:szCs w:val="24"/>
        </w:rPr>
        <w:t>For styling purpose, Bootst</w:t>
      </w:r>
      <w:r w:rsidR="00553C28">
        <w:rPr>
          <w:rFonts w:cstheme="minorHAnsi"/>
          <w:color w:val="000000" w:themeColor="text1"/>
          <w:sz w:val="24"/>
          <w:szCs w:val="24"/>
        </w:rPr>
        <w:t>r</w:t>
      </w:r>
      <w:r w:rsidRPr="002F5AB1">
        <w:rPr>
          <w:rFonts w:cstheme="minorHAnsi"/>
          <w:color w:val="000000" w:themeColor="text1"/>
          <w:sz w:val="24"/>
          <w:szCs w:val="24"/>
        </w:rPr>
        <w:t>ap and Primeng have been used.</w:t>
      </w:r>
    </w:p>
    <w:p w14:paraId="5FA3FA12" w14:textId="016E5D57" w:rsidR="009E3797" w:rsidRPr="002F5AB1" w:rsidRDefault="009E3797" w:rsidP="002F5AB1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Testing has been done using Jasmine and Karma.</w:t>
      </w:r>
    </w:p>
    <w:p w14:paraId="16A5EA82" w14:textId="0057312C" w:rsidR="00BA1783" w:rsidRDefault="00BA1783">
      <w:pPr>
        <w:rPr>
          <w:rFonts w:cstheme="minorHAnsi"/>
          <w:color w:val="000000" w:themeColor="text1"/>
          <w:sz w:val="24"/>
          <w:szCs w:val="24"/>
        </w:rPr>
      </w:pPr>
    </w:p>
    <w:p w14:paraId="7A618B0E" w14:textId="47D066D5" w:rsidR="00E90484" w:rsidRDefault="0058247F" w:rsidP="00144E2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</w:t>
      </w:r>
      <w:r w:rsidR="00144E2E">
        <w:rPr>
          <w:b/>
          <w:bCs/>
          <w:sz w:val="28"/>
          <w:szCs w:val="28"/>
        </w:rPr>
        <w:t>omponents</w:t>
      </w:r>
      <w:r w:rsidR="00114AD8" w:rsidRPr="00BF0E81">
        <w:rPr>
          <w:b/>
          <w:bCs/>
          <w:sz w:val="28"/>
          <w:szCs w:val="28"/>
        </w:rPr>
        <w:t>:</w:t>
      </w:r>
    </w:p>
    <w:p w14:paraId="4105C662" w14:textId="680D76BF" w:rsidR="00841D09" w:rsidRPr="00841D09" w:rsidRDefault="00841D09" w:rsidP="00841D09">
      <w:pPr>
        <w:pStyle w:val="ListParagraph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</w:rPr>
      </w:pPr>
      <w:r w:rsidRPr="00841D09">
        <w:rPr>
          <w:rFonts w:cstheme="minorHAnsi"/>
          <w:b/>
          <w:bCs/>
          <w:color w:val="000000" w:themeColor="text1"/>
          <w:sz w:val="24"/>
          <w:szCs w:val="24"/>
        </w:rPr>
        <w:t xml:space="preserve">App component: </w:t>
      </w:r>
      <w:r w:rsidRPr="00841D09">
        <w:rPr>
          <w:rFonts w:cstheme="minorHAnsi"/>
          <w:color w:val="000000" w:themeColor="text1"/>
          <w:sz w:val="24"/>
          <w:szCs w:val="24"/>
        </w:rPr>
        <w:t>It is the root component of the application.</w:t>
      </w:r>
    </w:p>
    <w:p w14:paraId="7B4C2EEE" w14:textId="120E1344" w:rsidR="00144E2E" w:rsidRPr="00841D09" w:rsidRDefault="00144E2E" w:rsidP="00841D09">
      <w:pPr>
        <w:pStyle w:val="ListParagraph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</w:rPr>
      </w:pPr>
      <w:r w:rsidRPr="00841D09">
        <w:rPr>
          <w:rFonts w:cstheme="minorHAnsi"/>
          <w:b/>
          <w:bCs/>
          <w:color w:val="000000" w:themeColor="text1"/>
          <w:sz w:val="24"/>
          <w:szCs w:val="24"/>
        </w:rPr>
        <w:t xml:space="preserve">Dashboard component: </w:t>
      </w:r>
      <w:r w:rsidRPr="00841D09">
        <w:rPr>
          <w:rFonts w:cstheme="minorHAnsi"/>
          <w:color w:val="000000" w:themeColor="text1"/>
          <w:sz w:val="24"/>
          <w:szCs w:val="24"/>
        </w:rPr>
        <w:t xml:space="preserve">It is the </w:t>
      </w:r>
      <w:r w:rsidRPr="00841D09">
        <w:rPr>
          <w:rFonts w:eastAsia="Times New Roman"/>
          <w:sz w:val="24"/>
          <w:szCs w:val="24"/>
          <w:lang w:val="en-US"/>
        </w:rPr>
        <w:t xml:space="preserve">default screen </w:t>
      </w:r>
      <w:r w:rsidRPr="00841D09">
        <w:rPr>
          <w:rFonts w:cstheme="minorHAnsi"/>
          <w:color w:val="000000" w:themeColor="text1"/>
          <w:sz w:val="24"/>
          <w:szCs w:val="24"/>
        </w:rPr>
        <w:t>for the user. It shows covid19 details for all the states and UTs in India.</w:t>
      </w:r>
    </w:p>
    <w:p w14:paraId="00FD1D34" w14:textId="069F7667" w:rsidR="00144E2E" w:rsidRPr="00841D09" w:rsidRDefault="00144E2E" w:rsidP="00841D09">
      <w:pPr>
        <w:pStyle w:val="ListParagraph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</w:rPr>
      </w:pPr>
      <w:r w:rsidRPr="00841D09">
        <w:rPr>
          <w:rFonts w:cstheme="minorHAnsi"/>
          <w:b/>
          <w:bCs/>
          <w:color w:val="000000" w:themeColor="text1"/>
          <w:sz w:val="24"/>
          <w:szCs w:val="24"/>
        </w:rPr>
        <w:t>State-District component:</w:t>
      </w:r>
      <w:r w:rsidRPr="00841D09">
        <w:rPr>
          <w:rFonts w:cstheme="minorHAnsi"/>
          <w:color w:val="000000" w:themeColor="text1"/>
          <w:sz w:val="24"/>
          <w:szCs w:val="24"/>
        </w:rPr>
        <w:t xml:space="preserve"> It shows covid19 details for all the districts </w:t>
      </w:r>
      <w:r w:rsidR="009E71DF" w:rsidRPr="00841D09">
        <w:rPr>
          <w:rFonts w:cstheme="minorHAnsi"/>
          <w:color w:val="000000" w:themeColor="text1"/>
          <w:sz w:val="24"/>
          <w:szCs w:val="24"/>
        </w:rPr>
        <w:t>of a state when the state name button is clicked.</w:t>
      </w:r>
    </w:p>
    <w:p w14:paraId="2E8E05D7" w14:textId="5B65BA3E" w:rsidR="009E71DF" w:rsidRPr="00841D09" w:rsidRDefault="009E71DF" w:rsidP="00841D09">
      <w:pPr>
        <w:pStyle w:val="ListParagraph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</w:rPr>
      </w:pPr>
      <w:r w:rsidRPr="00841D09">
        <w:rPr>
          <w:rFonts w:cstheme="minorHAnsi"/>
          <w:b/>
          <w:bCs/>
          <w:color w:val="000000" w:themeColor="text1"/>
          <w:sz w:val="24"/>
          <w:szCs w:val="24"/>
        </w:rPr>
        <w:t>Login:</w:t>
      </w:r>
      <w:r w:rsidRPr="00841D09">
        <w:rPr>
          <w:rFonts w:cstheme="minorHAnsi"/>
          <w:color w:val="000000" w:themeColor="text1"/>
          <w:sz w:val="24"/>
          <w:szCs w:val="24"/>
        </w:rPr>
        <w:t xml:space="preserve"> This component is for admin login.</w:t>
      </w:r>
    </w:p>
    <w:p w14:paraId="68A6B9BB" w14:textId="0AB21328" w:rsidR="009E71DF" w:rsidRPr="00841D09" w:rsidRDefault="009E71DF" w:rsidP="00841D09">
      <w:pPr>
        <w:pStyle w:val="ListParagraph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</w:rPr>
      </w:pPr>
      <w:r w:rsidRPr="00841D09">
        <w:rPr>
          <w:rFonts w:cstheme="minorHAnsi"/>
          <w:b/>
          <w:bCs/>
          <w:color w:val="000000" w:themeColor="text1"/>
          <w:sz w:val="24"/>
          <w:szCs w:val="24"/>
        </w:rPr>
        <w:t>Header:</w:t>
      </w:r>
      <w:r w:rsidRPr="00841D09">
        <w:rPr>
          <w:rFonts w:cstheme="minorHAnsi"/>
          <w:color w:val="000000" w:themeColor="text1"/>
          <w:sz w:val="24"/>
          <w:szCs w:val="24"/>
        </w:rPr>
        <w:t xml:space="preserve"> It contains the header for application </w:t>
      </w:r>
      <w:r w:rsidR="007A0179">
        <w:rPr>
          <w:rFonts w:cstheme="minorHAnsi"/>
          <w:color w:val="000000" w:themeColor="text1"/>
          <w:sz w:val="24"/>
          <w:szCs w:val="24"/>
        </w:rPr>
        <w:t>containing</w:t>
      </w:r>
      <w:r w:rsidRPr="00841D09">
        <w:rPr>
          <w:rFonts w:cstheme="minorHAnsi"/>
          <w:color w:val="000000" w:themeColor="text1"/>
          <w:sz w:val="24"/>
          <w:szCs w:val="24"/>
        </w:rPr>
        <w:t xml:space="preserve"> various navigation links for the app</w:t>
      </w:r>
      <w:r w:rsidR="006A31A3">
        <w:rPr>
          <w:rFonts w:cstheme="minorHAnsi"/>
          <w:color w:val="000000" w:themeColor="text1"/>
          <w:sz w:val="24"/>
          <w:szCs w:val="24"/>
        </w:rPr>
        <w:t>lication</w:t>
      </w:r>
      <w:r w:rsidRPr="00841D09">
        <w:rPr>
          <w:rFonts w:cstheme="minorHAnsi"/>
          <w:color w:val="000000" w:themeColor="text1"/>
          <w:sz w:val="24"/>
          <w:szCs w:val="24"/>
        </w:rPr>
        <w:t>.</w:t>
      </w:r>
    </w:p>
    <w:p w14:paraId="61D9E576" w14:textId="0355A8EC" w:rsidR="009E71DF" w:rsidRPr="00841D09" w:rsidRDefault="009E71DF" w:rsidP="00841D09">
      <w:pPr>
        <w:pStyle w:val="ListParagraph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</w:rPr>
      </w:pPr>
      <w:r w:rsidRPr="00841D09">
        <w:rPr>
          <w:rFonts w:cstheme="minorHAnsi"/>
          <w:b/>
          <w:bCs/>
          <w:color w:val="000000" w:themeColor="text1"/>
          <w:sz w:val="24"/>
          <w:szCs w:val="24"/>
        </w:rPr>
        <w:t>Footer:</w:t>
      </w:r>
      <w:r w:rsidRPr="00841D09">
        <w:rPr>
          <w:rFonts w:cstheme="minorHAnsi"/>
          <w:color w:val="000000" w:themeColor="text1"/>
          <w:sz w:val="24"/>
          <w:szCs w:val="24"/>
        </w:rPr>
        <w:t xml:space="preserve"> It contains the footer for the application.</w:t>
      </w:r>
    </w:p>
    <w:p w14:paraId="083E238E" w14:textId="4E909F66" w:rsidR="009E71DF" w:rsidRPr="00841D09" w:rsidRDefault="009E71DF" w:rsidP="00841D09">
      <w:pPr>
        <w:pStyle w:val="ListParagraph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</w:rPr>
      </w:pPr>
      <w:r w:rsidRPr="00841D09">
        <w:rPr>
          <w:rFonts w:cstheme="minorHAnsi"/>
          <w:b/>
          <w:bCs/>
          <w:color w:val="000000" w:themeColor="text1"/>
          <w:sz w:val="24"/>
          <w:szCs w:val="24"/>
        </w:rPr>
        <w:t>News-Display component:</w:t>
      </w:r>
      <w:r w:rsidRPr="00841D09">
        <w:rPr>
          <w:rFonts w:cstheme="minorHAnsi"/>
          <w:color w:val="000000" w:themeColor="text1"/>
          <w:sz w:val="24"/>
          <w:szCs w:val="24"/>
        </w:rPr>
        <w:t xml:space="preserve"> This section displays all the news uploaded by admin user.</w:t>
      </w:r>
    </w:p>
    <w:p w14:paraId="1D3FE5E5" w14:textId="6824E587" w:rsidR="009E71DF" w:rsidRPr="00841D09" w:rsidRDefault="009E71DF" w:rsidP="00841D09">
      <w:pPr>
        <w:pStyle w:val="ListParagraph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</w:rPr>
      </w:pPr>
      <w:r w:rsidRPr="00841D09">
        <w:rPr>
          <w:rFonts w:cstheme="minorHAnsi"/>
          <w:b/>
          <w:bCs/>
          <w:color w:val="000000" w:themeColor="text1"/>
          <w:sz w:val="24"/>
          <w:szCs w:val="24"/>
        </w:rPr>
        <w:t>News-Update component:</w:t>
      </w:r>
      <w:r w:rsidRPr="00841D09">
        <w:rPr>
          <w:rFonts w:cstheme="minorHAnsi"/>
          <w:color w:val="000000" w:themeColor="text1"/>
          <w:sz w:val="24"/>
          <w:szCs w:val="24"/>
        </w:rPr>
        <w:t xml:space="preserve"> This section allows an authenticated admin to add new news item.</w:t>
      </w:r>
    </w:p>
    <w:p w14:paraId="6A865816" w14:textId="36CFBF26" w:rsidR="009E71DF" w:rsidRPr="00841D09" w:rsidRDefault="009E71DF" w:rsidP="00841D09">
      <w:pPr>
        <w:pStyle w:val="ListParagraph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</w:rPr>
      </w:pPr>
      <w:r w:rsidRPr="00841D09">
        <w:rPr>
          <w:rFonts w:cstheme="minorHAnsi"/>
          <w:b/>
          <w:bCs/>
          <w:color w:val="000000" w:themeColor="text1"/>
          <w:sz w:val="24"/>
          <w:szCs w:val="24"/>
        </w:rPr>
        <w:t>Precautions component:</w:t>
      </w:r>
      <w:r w:rsidRPr="00841D09">
        <w:rPr>
          <w:rFonts w:cstheme="minorHAnsi"/>
          <w:color w:val="000000" w:themeColor="text1"/>
          <w:sz w:val="24"/>
          <w:szCs w:val="24"/>
        </w:rPr>
        <w:t xml:space="preserve"> This component shows the precautions that a user should take to prevent them from covid19.</w:t>
      </w:r>
    </w:p>
    <w:p w14:paraId="5AE4F516" w14:textId="53A7310E" w:rsidR="009E71DF" w:rsidRPr="00841D09" w:rsidRDefault="009E71DF" w:rsidP="00841D09">
      <w:pPr>
        <w:pStyle w:val="ListParagraph"/>
        <w:numPr>
          <w:ilvl w:val="0"/>
          <w:numId w:val="9"/>
        </w:numPr>
        <w:rPr>
          <w:rFonts w:cstheme="minorHAnsi"/>
          <w:color w:val="000000" w:themeColor="text1"/>
          <w:sz w:val="24"/>
          <w:szCs w:val="24"/>
        </w:rPr>
      </w:pPr>
      <w:r w:rsidRPr="00841D09">
        <w:rPr>
          <w:rFonts w:cstheme="minorHAnsi"/>
          <w:b/>
          <w:bCs/>
          <w:color w:val="000000" w:themeColor="text1"/>
          <w:sz w:val="24"/>
          <w:szCs w:val="24"/>
        </w:rPr>
        <w:t>Page-Not-Found component:</w:t>
      </w:r>
      <w:r w:rsidRPr="00841D09">
        <w:rPr>
          <w:rFonts w:cstheme="minorHAnsi"/>
          <w:color w:val="000000" w:themeColor="text1"/>
          <w:sz w:val="24"/>
          <w:szCs w:val="24"/>
        </w:rPr>
        <w:t xml:space="preserve"> This component is shown when user tries to access any route other than the defined routes.</w:t>
      </w:r>
    </w:p>
    <w:p w14:paraId="5011C851" w14:textId="77777777" w:rsidR="009E71DF" w:rsidRDefault="009E71DF" w:rsidP="00144E2E">
      <w:pPr>
        <w:rPr>
          <w:rFonts w:cstheme="minorHAnsi"/>
          <w:color w:val="000000" w:themeColor="text1"/>
          <w:sz w:val="24"/>
          <w:szCs w:val="24"/>
        </w:rPr>
      </w:pPr>
    </w:p>
    <w:p w14:paraId="29985D9B" w14:textId="73028083" w:rsidR="0058247F" w:rsidRDefault="0058247F" w:rsidP="0058247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ervices</w:t>
      </w:r>
      <w:r w:rsidRPr="00BF0E81">
        <w:rPr>
          <w:b/>
          <w:bCs/>
          <w:sz w:val="28"/>
          <w:szCs w:val="28"/>
        </w:rPr>
        <w:t>:</w:t>
      </w:r>
    </w:p>
    <w:p w14:paraId="6F53F7C8" w14:textId="7DC39556" w:rsidR="009E71DF" w:rsidRPr="003816E3" w:rsidRDefault="0058247F" w:rsidP="003816E3">
      <w:pPr>
        <w:pStyle w:val="ListParagraph"/>
        <w:numPr>
          <w:ilvl w:val="0"/>
          <w:numId w:val="10"/>
        </w:numPr>
        <w:rPr>
          <w:rFonts w:cstheme="minorHAnsi"/>
          <w:color w:val="000000" w:themeColor="text1"/>
          <w:sz w:val="24"/>
          <w:szCs w:val="24"/>
        </w:rPr>
      </w:pPr>
      <w:r w:rsidRPr="003816E3">
        <w:rPr>
          <w:rFonts w:cstheme="minorHAnsi"/>
          <w:b/>
          <w:bCs/>
          <w:color w:val="000000" w:themeColor="text1"/>
          <w:sz w:val="24"/>
          <w:szCs w:val="24"/>
        </w:rPr>
        <w:t>Credential Service:</w:t>
      </w:r>
      <w:r w:rsidRPr="003816E3">
        <w:rPr>
          <w:rFonts w:cstheme="minorHAnsi"/>
          <w:color w:val="000000" w:themeColor="text1"/>
          <w:sz w:val="24"/>
          <w:szCs w:val="24"/>
        </w:rPr>
        <w:t xml:space="preserve"> This service takes care of user authentication and session management. The session has been managed using session storage on the browser.</w:t>
      </w:r>
    </w:p>
    <w:p w14:paraId="567D4C44" w14:textId="5504875C" w:rsidR="0058247F" w:rsidRPr="003816E3" w:rsidRDefault="0058247F" w:rsidP="003816E3">
      <w:pPr>
        <w:pStyle w:val="ListParagraph"/>
        <w:numPr>
          <w:ilvl w:val="0"/>
          <w:numId w:val="10"/>
        </w:numPr>
        <w:rPr>
          <w:rFonts w:cstheme="minorHAnsi"/>
          <w:color w:val="000000" w:themeColor="text1"/>
          <w:sz w:val="24"/>
          <w:szCs w:val="24"/>
        </w:rPr>
      </w:pPr>
      <w:r w:rsidRPr="003816E3">
        <w:rPr>
          <w:rFonts w:cstheme="minorHAnsi"/>
          <w:b/>
          <w:bCs/>
          <w:color w:val="000000" w:themeColor="text1"/>
          <w:sz w:val="24"/>
          <w:szCs w:val="24"/>
        </w:rPr>
        <w:t>News Service:</w:t>
      </w:r>
      <w:r w:rsidRPr="003816E3">
        <w:rPr>
          <w:rFonts w:cstheme="minorHAnsi"/>
          <w:color w:val="000000" w:themeColor="text1"/>
          <w:sz w:val="24"/>
          <w:szCs w:val="24"/>
        </w:rPr>
        <w:t xml:space="preserve"> This service takes care of adding new news items </w:t>
      </w:r>
      <w:r w:rsidR="003816E3">
        <w:rPr>
          <w:rFonts w:cstheme="minorHAnsi"/>
          <w:color w:val="000000" w:themeColor="text1"/>
          <w:sz w:val="24"/>
          <w:szCs w:val="24"/>
        </w:rPr>
        <w:t xml:space="preserve">through News-Update component </w:t>
      </w:r>
      <w:r w:rsidRPr="003816E3">
        <w:rPr>
          <w:rFonts w:cstheme="minorHAnsi"/>
          <w:color w:val="000000" w:themeColor="text1"/>
          <w:sz w:val="24"/>
          <w:szCs w:val="24"/>
        </w:rPr>
        <w:t>and displaying all the news in the News-Display component.</w:t>
      </w:r>
    </w:p>
    <w:p w14:paraId="15323448" w14:textId="49A5CF2B" w:rsidR="0058247F" w:rsidRPr="003816E3" w:rsidRDefault="0058247F" w:rsidP="003816E3">
      <w:pPr>
        <w:pStyle w:val="ListParagraph"/>
        <w:numPr>
          <w:ilvl w:val="0"/>
          <w:numId w:val="10"/>
        </w:numPr>
        <w:rPr>
          <w:rFonts w:cstheme="minorHAnsi"/>
          <w:color w:val="000000" w:themeColor="text1"/>
          <w:sz w:val="24"/>
          <w:szCs w:val="24"/>
        </w:rPr>
      </w:pPr>
      <w:r w:rsidRPr="003816E3">
        <w:rPr>
          <w:rFonts w:cstheme="minorHAnsi"/>
          <w:b/>
          <w:bCs/>
          <w:color w:val="000000" w:themeColor="text1"/>
          <w:sz w:val="24"/>
          <w:szCs w:val="24"/>
        </w:rPr>
        <w:t>Http Service:</w:t>
      </w:r>
      <w:r w:rsidRPr="003816E3">
        <w:rPr>
          <w:rFonts w:cstheme="minorHAnsi"/>
          <w:color w:val="000000" w:themeColor="text1"/>
          <w:sz w:val="24"/>
          <w:szCs w:val="24"/>
        </w:rPr>
        <w:t xml:space="preserve"> This service takes care of http requests to fetch covid19 details for India.</w:t>
      </w:r>
    </w:p>
    <w:p w14:paraId="7909886C" w14:textId="77777777" w:rsidR="00415A7A" w:rsidRDefault="00415A7A" w:rsidP="00144E2E">
      <w:pPr>
        <w:rPr>
          <w:rFonts w:cstheme="minorHAnsi"/>
          <w:color w:val="000000" w:themeColor="text1"/>
          <w:sz w:val="24"/>
          <w:szCs w:val="24"/>
        </w:rPr>
      </w:pPr>
    </w:p>
    <w:p w14:paraId="6373E98F" w14:textId="508C0CDB" w:rsidR="00415A7A" w:rsidRPr="00415A7A" w:rsidRDefault="00415A7A" w:rsidP="00144E2E">
      <w:pPr>
        <w:rPr>
          <w:rFonts w:cstheme="minorHAnsi"/>
          <w:b/>
          <w:bCs/>
          <w:color w:val="000000" w:themeColor="text1"/>
          <w:sz w:val="28"/>
          <w:szCs w:val="28"/>
        </w:rPr>
      </w:pPr>
      <w:r w:rsidRPr="00415A7A">
        <w:rPr>
          <w:rFonts w:cstheme="minorHAnsi"/>
          <w:b/>
          <w:bCs/>
          <w:color w:val="000000" w:themeColor="text1"/>
          <w:sz w:val="28"/>
          <w:szCs w:val="28"/>
        </w:rPr>
        <w:t>Routing:</w:t>
      </w:r>
    </w:p>
    <w:p w14:paraId="27D62080" w14:textId="2C064318" w:rsidR="00415A7A" w:rsidRDefault="00415A7A" w:rsidP="00144E2E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All the routes for the application have been defined in route.ts</w:t>
      </w:r>
    </w:p>
    <w:p w14:paraId="195AFDF0" w14:textId="77777777" w:rsidR="00300B50" w:rsidRPr="00300B50" w:rsidRDefault="00300B50" w:rsidP="00F12694">
      <w:pPr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0C49FD11" w14:textId="21F5932C" w:rsidR="00F12694" w:rsidRPr="00F12694" w:rsidRDefault="00F12694" w:rsidP="00F12694">
      <w:pPr>
        <w:rPr>
          <w:rFonts w:cstheme="minorHAnsi"/>
          <w:b/>
          <w:bCs/>
          <w:color w:val="000000" w:themeColor="text1"/>
          <w:sz w:val="28"/>
          <w:szCs w:val="28"/>
        </w:rPr>
      </w:pPr>
      <w:r w:rsidRPr="00F12694">
        <w:rPr>
          <w:rFonts w:cstheme="minorHAnsi"/>
          <w:b/>
          <w:bCs/>
          <w:color w:val="000000" w:themeColor="text1"/>
          <w:sz w:val="28"/>
          <w:szCs w:val="28"/>
        </w:rPr>
        <w:t>Admin credentials:</w:t>
      </w:r>
    </w:p>
    <w:p w14:paraId="0748BB66" w14:textId="36E67516" w:rsidR="00F12694" w:rsidRDefault="00F12694" w:rsidP="00144E2E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lastRenderedPageBreak/>
        <w:t xml:space="preserve">Email: </w:t>
      </w:r>
      <w:hyperlink r:id="rId8" w:history="1">
        <w:r w:rsidRPr="00C27152">
          <w:rPr>
            <w:rStyle w:val="Hyperlink"/>
            <w:rFonts w:cstheme="minorHAnsi"/>
            <w:sz w:val="24"/>
            <w:szCs w:val="24"/>
          </w:rPr>
          <w:t>adminuser@nagarro.com</w:t>
        </w:r>
      </w:hyperlink>
    </w:p>
    <w:p w14:paraId="1B39609C" w14:textId="35CE691A" w:rsidR="00F12694" w:rsidRDefault="00F12694" w:rsidP="00144E2E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Password: admin</w:t>
      </w:r>
    </w:p>
    <w:p w14:paraId="4AA2E09D" w14:textId="658FBC87" w:rsidR="003A14A2" w:rsidRDefault="003A14A2" w:rsidP="00144E2E">
      <w:pPr>
        <w:rPr>
          <w:rFonts w:cstheme="minorHAnsi"/>
          <w:color w:val="000000" w:themeColor="text1"/>
          <w:sz w:val="24"/>
          <w:szCs w:val="24"/>
        </w:rPr>
      </w:pPr>
    </w:p>
    <w:p w14:paraId="56406A8C" w14:textId="33A39EFC" w:rsidR="003A14A2" w:rsidRDefault="003A14A2" w:rsidP="00144E2E">
      <w:pPr>
        <w:rPr>
          <w:rFonts w:cstheme="minorHAnsi"/>
          <w:b/>
          <w:bCs/>
          <w:color w:val="000000" w:themeColor="text1"/>
          <w:sz w:val="28"/>
          <w:szCs w:val="28"/>
        </w:rPr>
      </w:pPr>
      <w:r w:rsidRPr="003A14A2">
        <w:rPr>
          <w:rFonts w:cstheme="minorHAnsi"/>
          <w:b/>
          <w:bCs/>
          <w:color w:val="000000" w:themeColor="text1"/>
          <w:sz w:val="28"/>
          <w:szCs w:val="28"/>
        </w:rPr>
        <w:t>Github Link:</w:t>
      </w:r>
    </w:p>
    <w:p w14:paraId="2716FCCB" w14:textId="37E7ABCB" w:rsidR="003A14A2" w:rsidRDefault="003A14A2" w:rsidP="00144E2E">
      <w:pPr>
        <w:rPr>
          <w:sz w:val="24"/>
          <w:szCs w:val="24"/>
        </w:rPr>
      </w:pPr>
      <w:hyperlink r:id="rId9" w:history="1">
        <w:r w:rsidRPr="003A14A2">
          <w:rPr>
            <w:rStyle w:val="Hyperlink"/>
            <w:sz w:val="24"/>
            <w:szCs w:val="24"/>
          </w:rPr>
          <w:t>https://github.com/meghaa03/covid-tracker-nagp</w:t>
        </w:r>
      </w:hyperlink>
    </w:p>
    <w:p w14:paraId="4DB6579F" w14:textId="674C5689" w:rsidR="003A14A2" w:rsidRDefault="003A14A2" w:rsidP="00144E2E">
      <w:pPr>
        <w:rPr>
          <w:sz w:val="24"/>
          <w:szCs w:val="24"/>
        </w:rPr>
      </w:pPr>
    </w:p>
    <w:p w14:paraId="76A0B58F" w14:textId="4DE4AF39" w:rsidR="003A14A2" w:rsidRDefault="003A14A2" w:rsidP="00144E2E">
      <w:pPr>
        <w:rPr>
          <w:b/>
          <w:bCs/>
          <w:sz w:val="28"/>
          <w:szCs w:val="28"/>
        </w:rPr>
      </w:pPr>
      <w:r w:rsidRPr="003A14A2">
        <w:rPr>
          <w:b/>
          <w:bCs/>
          <w:sz w:val="28"/>
          <w:szCs w:val="28"/>
        </w:rPr>
        <w:t>Surge URL:</w:t>
      </w:r>
    </w:p>
    <w:p w14:paraId="5922F36C" w14:textId="33BE560E" w:rsidR="003A14A2" w:rsidRPr="003A14A2" w:rsidRDefault="003A14A2" w:rsidP="00144E2E">
      <w:pPr>
        <w:rPr>
          <w:rFonts w:cstheme="minorHAnsi"/>
          <w:color w:val="000000" w:themeColor="text1"/>
          <w:sz w:val="24"/>
          <w:szCs w:val="24"/>
        </w:rPr>
      </w:pPr>
      <w:hyperlink r:id="rId10" w:history="1">
        <w:r w:rsidRPr="00C27152">
          <w:rPr>
            <w:rStyle w:val="Hyperlink"/>
            <w:sz w:val="24"/>
            <w:szCs w:val="24"/>
          </w:rPr>
          <w:t>http://covid-india-nagp.surge.sh</w:t>
        </w:r>
      </w:hyperlink>
    </w:p>
    <w:sectPr w:rsidR="003A14A2" w:rsidRPr="003A14A2" w:rsidSect="000D07E4">
      <w:headerReference w:type="default" r:id="rId11"/>
      <w:pgSz w:w="11906" w:h="16838"/>
      <w:pgMar w:top="1440" w:right="1440" w:bottom="1440" w:left="1440" w:header="708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B1EB66" w14:textId="77777777" w:rsidR="00A30184" w:rsidRDefault="00A30184" w:rsidP="00E036C1">
      <w:pPr>
        <w:spacing w:after="0" w:line="240" w:lineRule="auto"/>
      </w:pPr>
      <w:r>
        <w:separator/>
      </w:r>
    </w:p>
  </w:endnote>
  <w:endnote w:type="continuationSeparator" w:id="0">
    <w:p w14:paraId="54BB55D9" w14:textId="77777777" w:rsidR="00A30184" w:rsidRDefault="00A30184" w:rsidP="00E036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ABADD9" w14:textId="77777777" w:rsidR="00A30184" w:rsidRDefault="00A30184" w:rsidP="00E036C1">
      <w:pPr>
        <w:spacing w:after="0" w:line="240" w:lineRule="auto"/>
      </w:pPr>
      <w:r>
        <w:separator/>
      </w:r>
    </w:p>
  </w:footnote>
  <w:footnote w:type="continuationSeparator" w:id="0">
    <w:p w14:paraId="058BEB69" w14:textId="77777777" w:rsidR="00A30184" w:rsidRDefault="00A30184" w:rsidP="00E036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71250" w14:textId="42DAB138" w:rsidR="00E036C1" w:rsidRDefault="00E036C1">
    <w:pPr>
      <w:pStyle w:val="Header"/>
    </w:pPr>
    <w:r>
      <w:t>Microservices</w:t>
    </w:r>
    <w:r w:rsidR="00741456">
      <w:t xml:space="preserve">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755047"/>
    <w:multiLevelType w:val="hybridMultilevel"/>
    <w:tmpl w:val="E32A3D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C51276"/>
    <w:multiLevelType w:val="hybridMultilevel"/>
    <w:tmpl w:val="B87CF2F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B052A18"/>
    <w:multiLevelType w:val="hybridMultilevel"/>
    <w:tmpl w:val="1F7EA2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E2110A"/>
    <w:multiLevelType w:val="hybridMultilevel"/>
    <w:tmpl w:val="E57EAD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6791F"/>
    <w:multiLevelType w:val="hybridMultilevel"/>
    <w:tmpl w:val="FEDCC27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0617FC"/>
    <w:multiLevelType w:val="hybridMultilevel"/>
    <w:tmpl w:val="833295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8D59B6"/>
    <w:multiLevelType w:val="hybridMultilevel"/>
    <w:tmpl w:val="802EE38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905285"/>
    <w:multiLevelType w:val="hybridMultilevel"/>
    <w:tmpl w:val="08D2E2E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7C06EF"/>
    <w:multiLevelType w:val="hybridMultilevel"/>
    <w:tmpl w:val="9F2496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934D65"/>
    <w:multiLevelType w:val="hybridMultilevel"/>
    <w:tmpl w:val="B1B057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9"/>
  </w:num>
  <w:num w:numId="7">
    <w:abstractNumId w:val="8"/>
  </w:num>
  <w:num w:numId="8">
    <w:abstractNumId w:val="3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MjSzNDM3NTAzsDBQ0lEKTi0uzszPAykwrAUAFPgAPywAAAA="/>
  </w:docVars>
  <w:rsids>
    <w:rsidRoot w:val="002D4BAE"/>
    <w:rsid w:val="00012C33"/>
    <w:rsid w:val="000452F8"/>
    <w:rsid w:val="0008294C"/>
    <w:rsid w:val="000D07E4"/>
    <w:rsid w:val="000D2FDE"/>
    <w:rsid w:val="00110804"/>
    <w:rsid w:val="00114AD8"/>
    <w:rsid w:val="00114EFB"/>
    <w:rsid w:val="00143A09"/>
    <w:rsid w:val="00144E2E"/>
    <w:rsid w:val="001E4260"/>
    <w:rsid w:val="002B1607"/>
    <w:rsid w:val="002C69D4"/>
    <w:rsid w:val="002D4BAE"/>
    <w:rsid w:val="002F5AB1"/>
    <w:rsid w:val="00300B50"/>
    <w:rsid w:val="00325967"/>
    <w:rsid w:val="0034595F"/>
    <w:rsid w:val="003816E3"/>
    <w:rsid w:val="003946E9"/>
    <w:rsid w:val="003A14A2"/>
    <w:rsid w:val="003C0E96"/>
    <w:rsid w:val="003F3C7F"/>
    <w:rsid w:val="00403BB2"/>
    <w:rsid w:val="00415A7A"/>
    <w:rsid w:val="00423ACD"/>
    <w:rsid w:val="00444CBB"/>
    <w:rsid w:val="00473A5D"/>
    <w:rsid w:val="004A47CF"/>
    <w:rsid w:val="004B112B"/>
    <w:rsid w:val="004C5FE5"/>
    <w:rsid w:val="004F486C"/>
    <w:rsid w:val="00553C28"/>
    <w:rsid w:val="0056288E"/>
    <w:rsid w:val="00567CF5"/>
    <w:rsid w:val="0058247F"/>
    <w:rsid w:val="005C2AFC"/>
    <w:rsid w:val="005E2E48"/>
    <w:rsid w:val="005F4AAE"/>
    <w:rsid w:val="006173D8"/>
    <w:rsid w:val="00667C3D"/>
    <w:rsid w:val="00673F28"/>
    <w:rsid w:val="006827B0"/>
    <w:rsid w:val="00686F79"/>
    <w:rsid w:val="006A31A3"/>
    <w:rsid w:val="006B1C59"/>
    <w:rsid w:val="006C4F2F"/>
    <w:rsid w:val="00704C69"/>
    <w:rsid w:val="00711F3C"/>
    <w:rsid w:val="007278A8"/>
    <w:rsid w:val="00741456"/>
    <w:rsid w:val="0075083B"/>
    <w:rsid w:val="007A0179"/>
    <w:rsid w:val="007C55A2"/>
    <w:rsid w:val="007F0841"/>
    <w:rsid w:val="00841D09"/>
    <w:rsid w:val="00862B3F"/>
    <w:rsid w:val="00872A50"/>
    <w:rsid w:val="008B09C7"/>
    <w:rsid w:val="008D5FB5"/>
    <w:rsid w:val="009079C1"/>
    <w:rsid w:val="00910D86"/>
    <w:rsid w:val="009561FE"/>
    <w:rsid w:val="009C251A"/>
    <w:rsid w:val="009D6BAD"/>
    <w:rsid w:val="009E3797"/>
    <w:rsid w:val="009E71DF"/>
    <w:rsid w:val="00A024F1"/>
    <w:rsid w:val="00A06609"/>
    <w:rsid w:val="00A21459"/>
    <w:rsid w:val="00A30184"/>
    <w:rsid w:val="00A55B17"/>
    <w:rsid w:val="00A806CF"/>
    <w:rsid w:val="00AB6447"/>
    <w:rsid w:val="00AD4B84"/>
    <w:rsid w:val="00B0165B"/>
    <w:rsid w:val="00B15167"/>
    <w:rsid w:val="00B25C32"/>
    <w:rsid w:val="00B918A3"/>
    <w:rsid w:val="00B9685F"/>
    <w:rsid w:val="00BA1783"/>
    <w:rsid w:val="00BF0E81"/>
    <w:rsid w:val="00C21CE7"/>
    <w:rsid w:val="00C35092"/>
    <w:rsid w:val="00C42701"/>
    <w:rsid w:val="00C55686"/>
    <w:rsid w:val="00CA4C6A"/>
    <w:rsid w:val="00D15A1A"/>
    <w:rsid w:val="00D2155A"/>
    <w:rsid w:val="00D463A3"/>
    <w:rsid w:val="00D651BE"/>
    <w:rsid w:val="00D9414F"/>
    <w:rsid w:val="00E036C1"/>
    <w:rsid w:val="00E1505D"/>
    <w:rsid w:val="00E24F2F"/>
    <w:rsid w:val="00E40D5F"/>
    <w:rsid w:val="00E46476"/>
    <w:rsid w:val="00E90484"/>
    <w:rsid w:val="00F002BF"/>
    <w:rsid w:val="00F12694"/>
    <w:rsid w:val="00F254BF"/>
    <w:rsid w:val="00F25FC6"/>
    <w:rsid w:val="00FA01EB"/>
    <w:rsid w:val="00FA5C3F"/>
    <w:rsid w:val="00FB2673"/>
    <w:rsid w:val="00FC6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2BA81"/>
  <w15:chartTrackingRefBased/>
  <w15:docId w15:val="{E2EE6FC5-A3E8-4777-8EA8-AD41A81DE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73F28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036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6C1"/>
  </w:style>
  <w:style w:type="paragraph" w:styleId="Footer">
    <w:name w:val="footer"/>
    <w:basedOn w:val="Normal"/>
    <w:link w:val="FooterChar"/>
    <w:uiPriority w:val="99"/>
    <w:unhideWhenUsed/>
    <w:rsid w:val="00E036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6C1"/>
  </w:style>
  <w:style w:type="paragraph" w:styleId="ListParagraph">
    <w:name w:val="List Paragraph"/>
    <w:basedOn w:val="Normal"/>
    <w:uiPriority w:val="34"/>
    <w:qFormat/>
    <w:rsid w:val="00741456"/>
    <w:pPr>
      <w:ind w:left="720"/>
      <w:contextualSpacing/>
    </w:pPr>
  </w:style>
  <w:style w:type="paragraph" w:styleId="NoSpacing">
    <w:name w:val="No Spacing"/>
    <w:uiPriority w:val="1"/>
    <w:qFormat/>
    <w:rsid w:val="00E24F2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F0E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0E8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427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574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38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9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user@nagarr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covid-india-nagp.surge.sh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meghaa03/covid-tracker-nag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0A76C0-D7C7-4D53-9254-F39FB9E06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3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ush Aggarwal</dc:creator>
  <cp:keywords/>
  <dc:description/>
  <cp:lastModifiedBy>Megha Gupta</cp:lastModifiedBy>
  <cp:revision>98</cp:revision>
  <dcterms:created xsi:type="dcterms:W3CDTF">2020-02-16T10:14:00Z</dcterms:created>
  <dcterms:modified xsi:type="dcterms:W3CDTF">2020-05-03T08:51:00Z</dcterms:modified>
</cp:coreProperties>
</file>